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 โทรศัพท์ นิว ฮัลโหล ว่าอย่างไรน้องนิวว่าอย่างไรเพื่อน โทร. 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หญิงมาเช่าบ้านกี่คนน่ะเพื่อน 4 คนก็ดีแล้วเขาจะได้มีรายได้น่ะ เขาทำไมกันน่ะ ไม่ไปโรงเรียน แล้วพาผู้ชายเข้ามา นักเรียนนั่น ป. อะไร ม. อะไรแล้ว ม. 1 - ม. 2 เองหรือ ในฐานะที่เราเป็นเพื่อนกันนี่นะผมเข้าใจล่ะ ว่าเพื่อนไม่สบายใจ เลยมาปรึกษา โทร. 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 เดี๋ยววันนี้ เดี๋ยวเราขอไปโรงเรียนก่อน 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 ค่ะ และคุณครูปรเมษฐ ศรีกำเหนิด ค่ะ นักเรียนคะเป็นอย่างไรกันบ้าง ได้ทบทวนหรือเปล่าในสิ่งที่เราได้เรียนไป แต่ เอ้ คุณครูปรเมษฐคะ เป็นอะไรหรือเปล่าคะ สีหน้าไม่ค่อยดีเลย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่า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ว่าเขาทำอะไรกัน คราวนี้ในฐานะที่เพื่อนผมอยู่บ้านใกล้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. 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ที่พาผู้ชายใช่ไหมคะ อาจจะเป็นเพื่อนกันหรือเปล่าแล้วก็มันเกิดเหตุการณ์อะไรขึ้นนะคะ 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อะไร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 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 การดื่มเครื่องดื่มมึนเมานี่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 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 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 อย่าอะไรคะ อย่าชิงสุกก่อนห่าม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3:48:46Z</dcterms:created>
  <dcterms:modified xsi:type="dcterms:W3CDTF">2022-04-28T0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20 น.</vt:lpwstr>
  </property>
  <property fmtid="{D5CDD505-2E9C-101B-9397-08002B2CF9AE}" pid="3" name="subtitle">
    <vt:lpwstr/>
  </property>
</Properties>
</file>